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63145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2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ila Dądel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Jarosław Zdu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